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DB841" w14:textId="68A31926" w:rsidR="00F3374B" w:rsidRDefault="00302761">
      <w:r>
        <w:t>I have used the “Bert extractive summarizer” to help me perform text summarization.</w:t>
      </w:r>
    </w:p>
    <w:p w14:paraId="5408B2A0" w14:textId="2400538B" w:rsidR="00302761" w:rsidRDefault="00302761">
      <w:r w:rsidRPr="00302761">
        <w:t xml:space="preserve">To execute extractive summarizations, </w:t>
      </w:r>
      <w:r>
        <w:t>Bert</w:t>
      </w:r>
      <w:r>
        <w:t>'s</w:t>
      </w:r>
      <w:r>
        <w:t xml:space="preserve"> extractive summarizer</w:t>
      </w:r>
      <w:r w:rsidRPr="00302761">
        <w:t xml:space="preserve"> </w:t>
      </w:r>
      <w:r w:rsidRPr="00302761">
        <w:t xml:space="preserve">makes use of the </w:t>
      </w:r>
      <w:proofErr w:type="spellStart"/>
      <w:r w:rsidRPr="00302761">
        <w:t>HuggingFace</w:t>
      </w:r>
      <w:proofErr w:type="spellEnd"/>
      <w:r w:rsidRPr="00302761">
        <w:t xml:space="preserve"> </w:t>
      </w:r>
      <w:proofErr w:type="spellStart"/>
      <w:r w:rsidRPr="00302761">
        <w:t>Pytorch</w:t>
      </w:r>
      <w:proofErr w:type="spellEnd"/>
      <w:r w:rsidRPr="00302761">
        <w:t xml:space="preserve"> transformers library. This is accomplished by first embedding the sentences and then performing a clustering technique to discover the sentences closest to the cluster's centroids.</w:t>
      </w:r>
    </w:p>
    <w:p w14:paraId="567AFE32" w14:textId="063A01DC" w:rsidR="00302761" w:rsidRDefault="00302761">
      <w:r>
        <w:t xml:space="preserve">After performing the sentiment analysis, I have separated my dataset based on different sentiments and the cyber security devices. I.e., for example- </w:t>
      </w:r>
      <w:proofErr w:type="spellStart"/>
      <w:r>
        <w:t>BlinkMini</w:t>
      </w:r>
      <w:proofErr w:type="spellEnd"/>
      <w:r>
        <w:t xml:space="preserve"> is a cyber security device for which we have performed sentiment analysis too. After that, I divided the </w:t>
      </w:r>
      <w:proofErr w:type="spellStart"/>
      <w:r>
        <w:t>BlinkMini</w:t>
      </w:r>
      <w:proofErr w:type="spellEnd"/>
      <w:r>
        <w:t xml:space="preserve"> data based on the sentiment of the review.</w:t>
      </w:r>
    </w:p>
    <w:p w14:paraId="0F09A1F5" w14:textId="750A0141" w:rsidR="00302761" w:rsidRDefault="00302761">
      <w:r>
        <w:t xml:space="preserve">After separating the dataset based on sentiment, I have performed text summarization to understand why the users feel so positive or negative about that particular device. </w:t>
      </w:r>
      <w:r w:rsidRPr="00302761">
        <w:t xml:space="preserve">That is, what characteristics does that specific </w:t>
      </w:r>
      <w:r>
        <w:t>device</w:t>
      </w:r>
      <w:r w:rsidRPr="00302761">
        <w:t xml:space="preserve"> have that people enjoy, and what features do not have that make the product less pleasant.</w:t>
      </w:r>
    </w:p>
    <w:p w14:paraId="1BDF1353" w14:textId="62FC65F1" w:rsidR="00302761" w:rsidRDefault="00302761">
      <w:r>
        <w:t xml:space="preserve">Before performing text summarization, I have performed a few preprocessing tasks. I.e., I have started off by removing special characters except (.), (!), because these special characters are added to represent an end of a sentence and by removing them the model wouldn’t understand where a particular review ends and hence displays all reviews as a summarized text. I then have removed all the emojis present in the reviews. Then, implemented contraction mapping to expand all the short forms such as </w:t>
      </w:r>
      <w:proofErr w:type="spellStart"/>
      <w:r>
        <w:t>ain’t</w:t>
      </w:r>
      <w:proofErr w:type="spellEnd"/>
      <w:r>
        <w:t xml:space="preserve"> to is not, etc. </w:t>
      </w:r>
    </w:p>
    <w:p w14:paraId="07DFC205" w14:textId="60DB3A37" w:rsidR="00302761" w:rsidRDefault="00302761">
      <w:r>
        <w:t xml:space="preserve">After the preprocessing phase, I started to implement the text summarization. Since we had a lot of reviews, I used a few hyperparameters to generate perfectly </w:t>
      </w:r>
      <w:proofErr w:type="gramStart"/>
      <w:r>
        <w:t>short summarized</w:t>
      </w:r>
      <w:proofErr w:type="gramEnd"/>
      <w:r>
        <w:t xml:space="preserve"> reviews. I.e., I used the </w:t>
      </w:r>
      <w:proofErr w:type="spellStart"/>
      <w:r>
        <w:t>max_length</w:t>
      </w:r>
      <w:proofErr w:type="spellEnd"/>
      <w:r>
        <w:t xml:space="preserve"> to be 200, </w:t>
      </w:r>
      <w:proofErr w:type="spellStart"/>
      <w:r>
        <w:t>min_length</w:t>
      </w:r>
      <w:proofErr w:type="spellEnd"/>
      <w:r>
        <w:t xml:space="preserve"> to be 30, and </w:t>
      </w:r>
      <w:proofErr w:type="spellStart"/>
      <w:r>
        <w:t>num_sentences</w:t>
      </w:r>
      <w:proofErr w:type="spellEnd"/>
      <w:r>
        <w:t xml:space="preserve"> = 20.</w:t>
      </w:r>
    </w:p>
    <w:sectPr w:rsidR="00302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TA1sTA0NjEwsbRU0lEKTi0uzszPAykwrAUAQ992TiwAAAA="/>
  </w:docVars>
  <w:rsids>
    <w:rsidRoot w:val="00302761"/>
    <w:rsid w:val="00302761"/>
    <w:rsid w:val="00F33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8998C"/>
  <w15:chartTrackingRefBased/>
  <w15:docId w15:val="{98925BB9-6C67-4A36-8B37-71FC31421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68</Words>
  <Characters>1533</Characters>
  <Application>Microsoft Office Word</Application>
  <DocSecurity>0</DocSecurity>
  <Lines>12</Lines>
  <Paragraphs>3</Paragraphs>
  <ScaleCrop>false</ScaleCrop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uru, Nishith Reddy</dc:creator>
  <cp:keywords/>
  <dc:description/>
  <cp:lastModifiedBy>Mannuru, Nishith Reddy</cp:lastModifiedBy>
  <cp:revision>1</cp:revision>
  <dcterms:created xsi:type="dcterms:W3CDTF">2022-05-07T23:42:00Z</dcterms:created>
  <dcterms:modified xsi:type="dcterms:W3CDTF">2022-05-08T00:03:00Z</dcterms:modified>
</cp:coreProperties>
</file>